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usage-analyzer-solution-code"/>
    <w:p>
      <w:pPr>
        <w:pStyle w:val="Heading1"/>
      </w:pPr>
      <w:r>
        <w:t xml:space="preserve">Usage Analyzer Solution Code</w:t>
      </w:r>
    </w:p>
    <w:bookmarkStart w:id="13" w:name="analyze-project"/>
    <w:p>
      <w:pPr>
        <w:pStyle w:val="Heading2"/>
      </w:pPr>
      <w:r>
        <w:t xml:space="preserve">Analyze Project</w:t>
      </w:r>
    </w:p>
    <w:bookmarkStart w:id="9" w:name="program.cs"/>
    <w:p>
      <w:pPr>
        <w:pStyle w:val="Heading3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pect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nalyz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fig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ation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ase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rentDirector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Json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psettings.js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r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viceColl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nfigureServ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ura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rvicePro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ServiceProvi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quir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&gt;&gt;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nalysis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quir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alysisServic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soleU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U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U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Welcom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all DTO classes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to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ysi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toClasse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toClass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nsi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rkup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red]No DTO classes found in the Dto project.[/]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Let user select a class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lected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U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mptForClassSel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toClas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edClas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sk user for property usage output format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pertyUsage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U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mptForPropertyUsageForma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consoleU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Analysis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ed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nalyze usag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ssU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yU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analysi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UsageAsync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selected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isplay results</w:t>
      </w:r>
      <w:r>
        <w:br/>
      </w:r>
      <w:r>
        <w:rPr>
          <w:rStyle w:val="NormalTok"/>
        </w:rPr>
        <w:t xml:space="preserve">            consoleU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Resul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ssU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yU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ed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yUsageFor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U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Serv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erviceCollection serv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figuration configura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Logg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er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nfigu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gging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alysisServic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9"/>
    <w:bookmarkStart w:id="10" w:name="analysisservice.cs"/>
    <w:p>
      <w:pPr>
        <w:pStyle w:val="Heading3"/>
      </w:pPr>
      <w:r>
        <w:t xml:space="preserve">AnalysisService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l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nta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f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pect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nalyz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alysis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analyzed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alysisServi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_solutionDi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_solutionPa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sis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alysisServi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solution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SolutionFi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solution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rectory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olutionPa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?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alidOper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lution directory is nul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olved solution directory: {SolutionDir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solution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Enume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toClass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th to the Dto.dll (adjust if needed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toDll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b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olution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u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10.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o.dl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toDllPath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NotFound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Dto.dll not found at {dtoDllPath}. Please build the Dto project first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ssemb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mbl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toDll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ssembl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yp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Cla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o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(</w:t>
      </w:r>
      <w:r>
        <w:rPr>
          <w:rStyle w:val="NormalTok"/>
        </w:rPr>
        <w:t xml:space="preserve">Dictionar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Dictiona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age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)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Usa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selectedClas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rting analysis for class: {SelectedClassFullName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ed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assU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Dictionar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pertyU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Dictiona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age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_analyzed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work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hocWorksp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fHost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fHost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Assemblie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workspa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orkspaceFai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Warning: {args.Diagnostic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ject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ojectPathsFromSolu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olution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ject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jectPath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oadProjectIntoWorksp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sp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ject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spa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Solu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aded solution with {ProjectCount} projects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lu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je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houldSkipTetsProj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i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mp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lectionPromp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kip test project analysis?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hoic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Queue of types to analyz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ypesToAnaly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typesToAnalyz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que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ed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ial queue size: {Count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sToAnalyz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sToAnalyz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urrent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sToAnalyz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queu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kip if already analyze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analyzed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Typ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kipping already analyzed type: {CurrentTypeFullName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_analyzed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alyzing type: {CurrentTypeFullName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jec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ject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kip Test projec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ouldSkipTetsProject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ro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s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kipping test project {ProjectName}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kip Analyze project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          pro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o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kipping {ProjectName} project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toAssembly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b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olution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u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10.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o.dll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mpi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wait projec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mpilationAsync</w:t>
      </w:r>
      <w:r>
        <w:rPr>
          <w:rStyle w:val="OperatorTok"/>
        </w:rPr>
        <w:t xml:space="preserve">())?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feren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dataRefere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From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toAssemblyPath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pil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ocum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cument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mantic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manticModel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anticMod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yntax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yntaxTree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re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syntax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ot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nalyze class usage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assU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endantNod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Typ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fierNameSyntax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g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emantic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ymbolIn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g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ymbol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Containing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urrent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s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Usag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lassU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classUs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]++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nalyze property usage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pertyU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endantNod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Typ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berAccessExpressionSyntax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g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emanticMod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ymbolInf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g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ymbol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Containing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urrent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s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pertyUsag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ttrib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lassAndField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anticMod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WhiteSp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ttribu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attrib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tribute wit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lass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ected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        UsageKey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ttribu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ropertyU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propertyUs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]++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dd nested types to the queue for analysis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ested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estedTyp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Typ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ested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stedTyp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sted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emb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lected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typesToAnalyz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que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sted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ssU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yU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PrimitiveOrArrayOfPrimitiv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Primiti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ecim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lement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lement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ement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Primiti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lement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Generic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enericTypeDefini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Enumerable</w:t>
      </w:r>
      <w:r>
        <w:rPr>
          <w:rStyle w:val="OperatorTok"/>
        </w:rPr>
        <w:t xml:space="preserve">&lt;&gt;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lement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enericArguments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lement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Primiti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lement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(</w:t>
      </w:r>
      <w:r>
        <w:rPr>
          <w:rStyle w:val="NormalTok"/>
        </w:rPr>
        <w:t xml:space="preserve">PropertyInfo Proper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ullPath</w:t>
      </w:r>
      <w:r>
        <w:rPr>
          <w:rStyle w:val="OperatorTok"/>
        </w:rPr>
        <w:t xml:space="preserve">)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eepPropert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(</w:t>
      </w:r>
      <w:r>
        <w:rPr>
          <w:rStyle w:val="NormalTok"/>
        </w:rPr>
        <w:t xml:space="preserve">PropertyInfo Proper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ullPath</w:t>
      </w:r>
      <w:r>
        <w:rPr>
          <w:rStyle w:val="OperatorTok"/>
        </w:rPr>
        <w:t xml:space="preserve">)&gt;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pertie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ull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fi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ro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prefix}.{prop.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roper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r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llPath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FunctionTok"/>
        </w:rPr>
        <w:t xml:space="preserve">IsPrimitiveOrArrayOfPrimitiv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Typ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roper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ange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DeepPropert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llPath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roperti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estedTyp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pertie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p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rop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p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Generic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rop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enericTypeDefini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&gt;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rop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p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enericArguments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Cla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prop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rop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Primiti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rop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rop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spa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ystem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_analyzed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Typ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yp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ProjectIntoWorksp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hocWorkspace workspa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jectPa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jectPath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Warning: Project file not found: {projectPath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jec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NameWithoutExtens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ject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Loading project: {projectName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ject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ject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Project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NewId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VersionSta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project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roject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Language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spa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ro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jectInfo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rectory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jectPath</w:t>
      </w:r>
      <w:r>
        <w:rPr>
          <w:rStyle w:val="OperatorTok"/>
        </w:rPr>
        <w:t xml:space="preserve">)!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c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archO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Directori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oc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ument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ource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All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Path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ocument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Document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New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Path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xtLo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AndVer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urce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rsionSta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))),</w:t>
      </w:r>
      <w:r>
        <w:br/>
      </w:r>
      <w:r>
        <w:rPr>
          <w:rStyle w:val="NormalTok"/>
        </w:rPr>
        <w:t xml:space="preserve">                file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ocPath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workspa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ocu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umentInf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ojectPathsFromSolu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olutionPa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ject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olution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rectory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lutionPath</w:t>
      </w:r>
      <w:r>
        <w:rPr>
          <w:rStyle w:val="OperatorTok"/>
        </w:rPr>
        <w:t xml:space="preserve">)!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AllLin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lutionPath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tart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ject(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csproj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,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lativ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"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ull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b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lution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ve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projectPath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ll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rojectPath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0"/>
    <w:bookmarkStart w:id="11" w:name="consoleui.cs"/>
    <w:p>
      <w:pPr>
        <w:pStyle w:val="Heading3"/>
      </w:pPr>
      <w:r>
        <w:t xml:space="preserve">ConsoleUi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pect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nalyz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oleUi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PropertyUsageForma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otalUsa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agesPerFi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ogger _logg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U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 logg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Welco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nsi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rkup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bold blue]Welcome to the DTO Usage Analyzer![/]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nsi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rkup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s tool will help you analyze the usage of DTO classes in your solution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ptForClassSel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Enume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toClass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oClass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lass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i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rkup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red]No DTO classes found in the Dto project.[/]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lected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i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mp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lectionPromp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lect a DTO class to analyze: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ho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ss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Conver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lectedCla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Analysis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selectedClas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nsi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rkup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[green]Analyzing usage of {selectedClass.Name}...[/]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AnalysisProg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usCon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dateStatu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nsi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alyzing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t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Stat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x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ropertyUsageFormat </w:t>
      </w:r>
      <w:r>
        <w:rPr>
          <w:rStyle w:val="FunctionTok"/>
        </w:rPr>
        <w:t xml:space="preserve">PromptForPropertyUsageForma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i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mp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lectionPromp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ow would you like to display property usage?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hoic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ow usages per fi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 only total usages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 usages per fi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ropertyUsage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agesPer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pertyUsage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Usag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Result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Dictionar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lassU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ictiona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age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opertyU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ype selectedClas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opertyUsageFormat propertyUsageForm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ass Usage Tabl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ass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B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lum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Colum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bold]File[/]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LeftAligne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lum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Colum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bold]Usages[/]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RightAligned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Ansi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rkup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[bold blue]Class Usage Analysis[/]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ssU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s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U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ByDescend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lass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ow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$</w:t>
      </w:r>
      <w:r>
        <w:rPr>
          <w:rStyle w:val="StringTok"/>
        </w:rPr>
        <w:t xml:space="preserve">"[green]{usage.Key}[/]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$</w:t>
      </w:r>
      <w:r>
        <w:rPr>
          <w:rStyle w:val="StringTok"/>
        </w:rPr>
        <w:t xml:space="preserve">"[yellow]{usage.Value}[/]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lass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ow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red]No direct class usage found[/]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Ansi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ssTabl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perty Usage Table</w:t>
      </w:r>
      <w:r>
        <w:br/>
      </w:r>
      <w:r>
        <w:rPr>
          <w:rStyle w:val="NormalTok"/>
        </w:rPr>
        <w:t xml:space="preserve">        Ansi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rkup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[bold blue]Property Usage Analysis[/]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UsageForma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ropertyUsageForm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Usag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perty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B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lum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Colum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bold]Property[/]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LeftAligne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lum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Colum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bold]Total Usages[/]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RightAligned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pertyUsag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pertyUsag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roperty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ibu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oupB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Pa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B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B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eld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roperty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s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pertyUsageDat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ss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eld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P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otalU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property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ow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$</w:t>
      </w:r>
      <w:r>
        <w:rPr>
          <w:rStyle w:val="StringTok"/>
        </w:rPr>
        <w:t xml:space="preserve">"[green]{className}.{fieldName}[/]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$</w:t>
      </w:r>
      <w:r>
        <w:rPr>
          <w:rStyle w:val="StringTok"/>
        </w:rPr>
        <w:t xml:space="preserve">"[yellow]{totalUsages}[/]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Ansi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T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sagesPerFil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perty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B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lum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Colum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bold]Property[/]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LeftAligne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lum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Colum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bold]File[/]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LeftAligne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lum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Colum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bold]Usages[/]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RightAligned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pertyUsag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pertyUsag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y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ibu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B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B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eld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B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s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pertyUsageDat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ss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eld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P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property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ow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$</w:t>
      </w:r>
      <w:r>
        <w:rPr>
          <w:rStyle w:val="StringTok"/>
        </w:rPr>
        <w:t xml:space="preserve">"[green]{className}.{fieldName}[/]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$</w:t>
      </w:r>
      <w:r>
        <w:rPr>
          <w:rStyle w:val="StringTok"/>
        </w:rPr>
        <w:t xml:space="preserve">"[blue]{usage.File}[/]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$</w:t>
      </w:r>
      <w:r>
        <w:rPr>
          <w:rStyle w:val="StringTok"/>
        </w:rPr>
        <w:t xml:space="preserve">"[yellow]{usage.Count}[/]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Ansi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T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nsi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rkup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[red]An error occurred: {ex.Message}[/]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error occurred during analysi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1"/>
    <w:bookmarkStart w:id="12" w:name="classandfield.cs"/>
    <w:p>
      <w:pPr>
        <w:pStyle w:val="Heading3"/>
      </w:pPr>
      <w:r>
        <w:t xml:space="preserve">ClassAndField.cs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nalyz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cord </w:t>
      </w:r>
      <w:r>
        <w:rPr>
          <w:rStyle w:val="FunctionTok"/>
        </w:rPr>
        <w:t xml:space="preserve">ClassAndFiel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lass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eld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assAndField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ssAndField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th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Reference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the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th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assNameCompari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ss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t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Compari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ssNameCompariso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lassNameCompari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eld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th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eld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Compari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2"/>
    <w:bookmarkEnd w:id="13"/>
    <w:bookmarkStart w:id="16" w:name="processors-project"/>
    <w:p>
      <w:pPr>
        <w:pStyle w:val="Heading2"/>
      </w:pPr>
      <w:r>
        <w:t xml:space="preserve">Processors Project</w:t>
      </w:r>
    </w:p>
    <w:bookmarkStart w:id="14" w:name="iprocessor.cs"/>
    <w:p>
      <w:pPr>
        <w:pStyle w:val="Heading3"/>
      </w:pPr>
      <w:r>
        <w:t xml:space="preserve">IProcessor.cs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Processo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Process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to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json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Writer outpu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4"/>
    <w:bookmarkStart w:id="15" w:name="baseprocessor.cs"/>
    <w:p>
      <w:pPr>
        <w:pStyle w:val="Heading3"/>
      </w:pPr>
      <w:r>
        <w:t xml:space="preserve">BaseProcessor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ocesso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Process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Process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to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JsonSerializerOptions Json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opertyNameCaseInsensi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json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Writer out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TDto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erial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jsonInpu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to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json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Optio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son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ailed to deserialize JSON input: {ex.Message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NoData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Writer 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ata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ut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o {dataType} foun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5"/>
    <w:bookmarkEnd w:id="16"/>
    <w:bookmarkStart w:id="20" w:name="project-files"/>
    <w:p>
      <w:pPr>
        <w:pStyle w:val="Heading2"/>
      </w:pPr>
      <w:r>
        <w:t xml:space="preserve">Project Files</w:t>
      </w:r>
    </w:p>
    <w:bookmarkStart w:id="17" w:name="analyze.csproj"/>
    <w:p>
      <w:pPr>
        <w:pStyle w:val="Heading3"/>
      </w:pPr>
      <w:r>
        <w:t xml:space="preserve">Analyze.csproj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ject</w:t>
      </w:r>
      <w:r>
        <w:rPr>
          <w:rStyle w:val="OtherTok"/>
        </w:rPr>
        <w:t xml:space="preserve"> Sdk=</w:t>
      </w:r>
      <w:r>
        <w:rPr>
          <w:rStyle w:val="StringTok"/>
        </w:rPr>
        <w:t xml:space="preserve">"Microsoft.NET.Sdk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OutputType</w:t>
      </w:r>
      <w:r>
        <w:rPr>
          <w:rStyle w:val="NormalTok"/>
        </w:rPr>
        <w:t xml:space="preserve">&gt;Exe&lt;/</w:t>
      </w:r>
      <w:r>
        <w:rPr>
          <w:rStyle w:val="KeywordTok"/>
        </w:rPr>
        <w:t xml:space="preserve">OutputTy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TargetFramework</w:t>
      </w:r>
      <w:r>
        <w:rPr>
          <w:rStyle w:val="NormalTok"/>
        </w:rPr>
        <w:t xml:space="preserve">&gt;net10.0&lt;/</w:t>
      </w:r>
      <w:r>
        <w:rPr>
          <w:rStyle w:val="KeywordTok"/>
        </w:rPr>
        <w:t xml:space="preserve">TargetFramework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ImplicitUsings</w:t>
      </w:r>
      <w:r>
        <w:rPr>
          <w:rStyle w:val="NormalTok"/>
        </w:rPr>
        <w:t xml:space="preserve">&gt;enable&lt;/</w:t>
      </w:r>
      <w:r>
        <w:rPr>
          <w:rStyle w:val="KeywordTok"/>
        </w:rPr>
        <w:t xml:space="preserve">ImplicitUsing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Nullable</w:t>
      </w:r>
      <w:r>
        <w:rPr>
          <w:rStyle w:val="NormalTok"/>
        </w:rPr>
        <w:t xml:space="preserve">&gt;enable&lt;/</w:t>
      </w:r>
      <w:r>
        <w:rPr>
          <w:rStyle w:val="KeywordTok"/>
        </w:rPr>
        <w:t xml:space="preserve">Nullab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tem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Microsoft.Build.Tasks.Cor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Microsoft.CodeAnalysis.CSharp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Microsoft.CodeAnalysis.CSharp.Workspaces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Microsoft.CodeAnalysis.Workspaces.MSBuild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Microsoft.Extensions.Configuration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Microsoft.Extensions.Configuration.FileExtensions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Microsoft.Extensions.Configuration.Json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Microsoft.Extensions.DependencyInjection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Microsoft.Extensions.Logging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Microsoft.Extensions.Logging.Consol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ackage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Spectre.Console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temGroup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tem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None</w:t>
      </w:r>
      <w:r>
        <w:rPr>
          <w:rStyle w:val="OtherTok"/>
        </w:rPr>
        <w:t xml:space="preserve"> Update=</w:t>
      </w:r>
      <w:r>
        <w:rPr>
          <w:rStyle w:val="StringTok"/>
        </w:rPr>
        <w:t xml:space="preserve">"appsettings.json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CopyToOutputDirectory</w:t>
      </w:r>
      <w:r>
        <w:rPr>
          <w:rStyle w:val="NormalTok"/>
        </w:rPr>
        <w:t xml:space="preserve">&gt;PreserveNewest&lt;/</w:t>
      </w:r>
      <w:r>
        <w:rPr>
          <w:rStyle w:val="KeywordTok"/>
        </w:rPr>
        <w:t xml:space="preserve">CopyToOutputDirecto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Non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tem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</w:p>
    <w:bookmarkEnd w:id="17"/>
    <w:bookmarkStart w:id="18" w:name="processors.csproj"/>
    <w:p>
      <w:pPr>
        <w:pStyle w:val="Heading3"/>
      </w:pPr>
      <w:r>
        <w:t xml:space="preserve">Processors.csproj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ject</w:t>
      </w:r>
      <w:r>
        <w:rPr>
          <w:rStyle w:val="OtherTok"/>
        </w:rPr>
        <w:t xml:space="preserve"> Sdk=</w:t>
      </w:r>
      <w:r>
        <w:rPr>
          <w:rStyle w:val="StringTok"/>
        </w:rPr>
        <w:t xml:space="preserve">"Microsoft.NET.Sdk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TargetFramework</w:t>
      </w:r>
      <w:r>
        <w:rPr>
          <w:rStyle w:val="NormalTok"/>
        </w:rPr>
        <w:t xml:space="preserve">&gt;net10.0&lt;/</w:t>
      </w:r>
      <w:r>
        <w:rPr>
          <w:rStyle w:val="KeywordTok"/>
        </w:rPr>
        <w:t xml:space="preserve">TargetFramework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ImplicitUsings</w:t>
      </w:r>
      <w:r>
        <w:rPr>
          <w:rStyle w:val="NormalTok"/>
        </w:rPr>
        <w:t xml:space="preserve">&gt;enable&lt;/</w:t>
      </w:r>
      <w:r>
        <w:rPr>
          <w:rStyle w:val="KeywordTok"/>
        </w:rPr>
        <w:t xml:space="preserve">ImplicitUsing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Nullable</w:t>
      </w:r>
      <w:r>
        <w:rPr>
          <w:rStyle w:val="NormalTok"/>
        </w:rPr>
        <w:t xml:space="preserve">&gt;enable&lt;/</w:t>
      </w:r>
      <w:r>
        <w:rPr>
          <w:rStyle w:val="KeywordTok"/>
        </w:rPr>
        <w:t xml:space="preserve">Nullab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Item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ference</w:t>
      </w:r>
      <w:r>
        <w:rPr>
          <w:rStyle w:val="OtherTok"/>
        </w:rPr>
        <w:t xml:space="preserve"> Include=</w:t>
      </w:r>
      <w:r>
        <w:rPr>
          <w:rStyle w:val="StringTok"/>
        </w:rPr>
        <w:t xml:space="preserve">"Dto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intPath</w:t>
      </w:r>
      <w:r>
        <w:rPr>
          <w:rStyle w:val="NormalTok"/>
        </w:rPr>
        <w:t xml:space="preserve">&gt;..\Dto\bin\Debug\net10.0\Dto.dll&lt;/</w:t>
      </w:r>
      <w:r>
        <w:rPr>
          <w:rStyle w:val="KeywordTok"/>
        </w:rPr>
        <w:t xml:space="preserve">HintPath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feren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Item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</w:p>
    <w:bookmarkEnd w:id="18"/>
    <w:bookmarkStart w:id="19" w:name="directory.build.props"/>
    <w:p>
      <w:pPr>
        <w:pStyle w:val="Heading3"/>
      </w:pPr>
      <w:r>
        <w:t xml:space="preserve">Directory.Build.props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TargetFramework</w:t>
      </w:r>
      <w:r>
        <w:rPr>
          <w:rStyle w:val="NormalTok"/>
        </w:rPr>
        <w:t xml:space="preserve">&gt;net10.0&lt;/</w:t>
      </w:r>
      <w:r>
        <w:rPr>
          <w:rStyle w:val="KeywordTok"/>
        </w:rPr>
        <w:t xml:space="preserve">TargetFramework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ImplicitUsings</w:t>
      </w:r>
      <w:r>
        <w:rPr>
          <w:rStyle w:val="NormalTok"/>
        </w:rPr>
        <w:t xml:space="preserve">&gt;enable&lt;/</w:t>
      </w:r>
      <w:r>
        <w:rPr>
          <w:rStyle w:val="KeywordTok"/>
        </w:rPr>
        <w:t xml:space="preserve">ImplicitUsing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Nullable</w:t>
      </w:r>
      <w:r>
        <w:rPr>
          <w:rStyle w:val="NormalTok"/>
        </w:rPr>
        <w:t xml:space="preserve">&gt;enable&lt;/</w:t>
      </w:r>
      <w:r>
        <w:rPr>
          <w:rStyle w:val="KeywordTok"/>
        </w:rPr>
        <w:t xml:space="preserve">Nullab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LangVersion</w:t>
      </w:r>
      <w:r>
        <w:rPr>
          <w:rStyle w:val="NormalTok"/>
        </w:rPr>
        <w:t xml:space="preserve">&gt;latest&lt;/</w:t>
      </w:r>
      <w:r>
        <w:rPr>
          <w:rStyle w:val="KeywordTok"/>
        </w:rPr>
        <w:t xml:space="preserve">Lang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PropertyGrou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</w:p>
    <w:bookmarkEnd w:id="19"/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11:14:35Z</dcterms:created>
  <dcterms:modified xsi:type="dcterms:W3CDTF">2025-06-06T11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